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7B1E6183" w:rsidR="00005D25" w:rsidRDefault="00005D25" w:rsidP="0004043A">
      <w:pPr>
        <w:rPr>
          <w:rFonts w:cstheme="minorHAnsi"/>
          <w:sz w:val="24"/>
          <w:szCs w:val="24"/>
        </w:rPr>
      </w:pPr>
      <w:r>
        <w:rPr>
          <w:rFonts w:cstheme="minorHAnsi"/>
          <w:sz w:val="24"/>
          <w:szCs w:val="24"/>
        </w:rPr>
        <w:t>Dalton Murray</w:t>
      </w:r>
    </w:p>
    <w:p w14:paraId="062C73D7" w14:textId="6AA1AD84" w:rsidR="00C545CB" w:rsidRDefault="00C545CB" w:rsidP="0004043A">
      <w:pPr>
        <w:rPr>
          <w:rFonts w:cstheme="minorHAnsi"/>
          <w:sz w:val="24"/>
          <w:szCs w:val="24"/>
        </w:rPr>
      </w:pPr>
      <w:r>
        <w:rPr>
          <w:rFonts w:cstheme="minorHAnsi"/>
          <w:sz w:val="24"/>
          <w:szCs w:val="24"/>
        </w:rPr>
        <w:t>Systems Analysis and Design</w:t>
      </w:r>
    </w:p>
    <w:p w14:paraId="578A8CC6" w14:textId="206270AA" w:rsidR="004E3664" w:rsidRDefault="004E3664" w:rsidP="0004043A">
      <w:pPr>
        <w:rPr>
          <w:rFonts w:cstheme="minorHAnsi"/>
          <w:sz w:val="24"/>
          <w:szCs w:val="24"/>
        </w:rPr>
      </w:pPr>
      <w:r>
        <w:rPr>
          <w:rFonts w:cstheme="minorHAnsi"/>
          <w:sz w:val="24"/>
          <w:szCs w:val="24"/>
        </w:rPr>
        <w:t xml:space="preserve">INT 4202 - </w:t>
      </w:r>
      <w:r w:rsidRPr="004E3664">
        <w:rPr>
          <w:rFonts w:cstheme="minorHAnsi"/>
          <w:sz w:val="24"/>
          <w:szCs w:val="24"/>
        </w:rPr>
        <w:t>1952-202310_INT4203_M</w:t>
      </w:r>
    </w:p>
    <w:p w14:paraId="736E87AC" w14:textId="4E0EF602" w:rsidR="00A37DA3" w:rsidRDefault="00A37DA3" w:rsidP="0004043A">
      <w:pPr>
        <w:rPr>
          <w:rFonts w:cstheme="minorHAnsi"/>
          <w:sz w:val="24"/>
          <w:szCs w:val="24"/>
        </w:rPr>
      </w:pPr>
      <w:r>
        <w:rPr>
          <w:rFonts w:cstheme="minorHAnsi"/>
          <w:sz w:val="24"/>
          <w:szCs w:val="24"/>
        </w:rPr>
        <w:t>Dr. Anthony Padalino</w:t>
      </w:r>
    </w:p>
    <w:p w14:paraId="06E8B742" w14:textId="6876AFA9" w:rsidR="00A37DA3" w:rsidRDefault="00FA2A83" w:rsidP="0004043A">
      <w:pPr>
        <w:rPr>
          <w:rFonts w:cstheme="minorHAnsi"/>
          <w:sz w:val="24"/>
          <w:szCs w:val="24"/>
        </w:rPr>
      </w:pPr>
      <w:r>
        <w:rPr>
          <w:rFonts w:cstheme="minorHAnsi"/>
          <w:sz w:val="24"/>
          <w:szCs w:val="24"/>
        </w:rPr>
        <w:t>November 1</w:t>
      </w:r>
      <w:r w:rsidR="00C545CB">
        <w:rPr>
          <w:rFonts w:cstheme="minorHAnsi"/>
          <w:sz w:val="24"/>
          <w:szCs w:val="24"/>
        </w:rPr>
        <w:t>, 2022</w:t>
      </w:r>
      <w:r w:rsidR="006A4406">
        <w:rPr>
          <w:rFonts w:cstheme="minorHAnsi"/>
          <w:sz w:val="24"/>
          <w:szCs w:val="24"/>
        </w:rPr>
        <w:br/>
      </w:r>
    </w:p>
    <w:p w14:paraId="570E97AD" w14:textId="52BEE9B1" w:rsidR="0042757C" w:rsidRDefault="0004316E" w:rsidP="0042757C">
      <w:pPr>
        <w:jc w:val="center"/>
        <w:rPr>
          <w:rFonts w:cstheme="minorHAnsi"/>
          <w:b/>
          <w:bCs/>
          <w:sz w:val="24"/>
          <w:szCs w:val="24"/>
        </w:rPr>
      </w:pPr>
      <w:r w:rsidRPr="00AA69F8">
        <w:rPr>
          <w:rFonts w:cstheme="minorHAnsi"/>
          <w:b/>
          <w:bCs/>
          <w:sz w:val="24"/>
          <w:szCs w:val="24"/>
        </w:rPr>
        <w:t xml:space="preserve">Week </w:t>
      </w:r>
      <w:r w:rsidR="006638F2">
        <w:rPr>
          <w:rFonts w:cstheme="minorHAnsi"/>
          <w:b/>
          <w:bCs/>
          <w:sz w:val="24"/>
          <w:szCs w:val="24"/>
        </w:rPr>
        <w:t>10</w:t>
      </w:r>
      <w:r w:rsidR="00A75689">
        <w:rPr>
          <w:rFonts w:cstheme="minorHAnsi"/>
          <w:b/>
          <w:bCs/>
          <w:sz w:val="24"/>
          <w:szCs w:val="24"/>
        </w:rPr>
        <w:t xml:space="preserve"> </w:t>
      </w:r>
      <w:r w:rsidRPr="00AA69F8">
        <w:rPr>
          <w:rFonts w:cstheme="minorHAnsi"/>
          <w:b/>
          <w:bCs/>
          <w:sz w:val="24"/>
          <w:szCs w:val="24"/>
        </w:rPr>
        <w:t>Assignment</w:t>
      </w:r>
    </w:p>
    <w:p w14:paraId="093BA098" w14:textId="77777777" w:rsidR="006638F2" w:rsidRPr="006638F2" w:rsidRDefault="006638F2" w:rsidP="006638F2">
      <w:pPr>
        <w:rPr>
          <w:rFonts w:cstheme="minorHAnsi"/>
          <w:b/>
          <w:bCs/>
          <w:sz w:val="24"/>
          <w:szCs w:val="24"/>
        </w:rPr>
      </w:pPr>
      <w:r w:rsidRPr="006638F2">
        <w:rPr>
          <w:rFonts w:cstheme="minorHAnsi"/>
          <w:b/>
          <w:bCs/>
          <w:sz w:val="24"/>
          <w:szCs w:val="24"/>
          <w:highlight w:val="yellow"/>
        </w:rPr>
        <w:t>1) List and briefly discuss three types of reports (outputs) from a system.</w:t>
      </w:r>
    </w:p>
    <w:p w14:paraId="72A375E1" w14:textId="71880F31" w:rsidR="0096788C" w:rsidRDefault="006638F2" w:rsidP="0096788C">
      <w:pPr>
        <w:rPr>
          <w:rFonts w:cstheme="minorHAnsi"/>
          <w:b/>
          <w:bCs/>
          <w:sz w:val="24"/>
          <w:szCs w:val="24"/>
        </w:rPr>
      </w:pPr>
      <w:r>
        <w:rPr>
          <w:rFonts w:cstheme="minorHAnsi"/>
          <w:sz w:val="24"/>
          <w:szCs w:val="24"/>
        </w:rPr>
        <w:tab/>
      </w:r>
      <w:r w:rsidR="00DE1311">
        <w:rPr>
          <w:rFonts w:cstheme="minorHAnsi"/>
          <w:sz w:val="24"/>
          <w:szCs w:val="24"/>
        </w:rPr>
        <w:t xml:space="preserve">The three types of reports, or outputs, from a system are </w:t>
      </w:r>
      <w:r w:rsidR="0096788C">
        <w:rPr>
          <w:rFonts w:cstheme="minorHAnsi"/>
          <w:sz w:val="24"/>
          <w:szCs w:val="24"/>
        </w:rPr>
        <w:t>detailed reports, exception reports, and summary reports (</w:t>
      </w:r>
      <w:r w:rsidR="0096788C" w:rsidRPr="00642751">
        <w:rPr>
          <w:rFonts w:cstheme="minorHAnsi"/>
          <w:sz w:val="24"/>
          <w:szCs w:val="24"/>
        </w:rPr>
        <w:t>Tilley, S.</w:t>
      </w:r>
      <w:r w:rsidR="0096788C">
        <w:rPr>
          <w:rFonts w:cstheme="minorHAnsi"/>
          <w:sz w:val="24"/>
          <w:szCs w:val="24"/>
        </w:rPr>
        <w:t xml:space="preserve"> p. 251).</w:t>
      </w:r>
    </w:p>
    <w:p w14:paraId="4F8CA52F" w14:textId="586D4824" w:rsidR="006638F2" w:rsidRDefault="00A6662A" w:rsidP="006638F2">
      <w:pPr>
        <w:rPr>
          <w:rFonts w:cstheme="minorHAnsi"/>
          <w:sz w:val="24"/>
          <w:szCs w:val="24"/>
        </w:rPr>
      </w:pPr>
      <w:r>
        <w:rPr>
          <w:rFonts w:cstheme="minorHAnsi"/>
          <w:sz w:val="24"/>
          <w:szCs w:val="24"/>
        </w:rPr>
        <w:tab/>
        <w:t xml:space="preserve">Detail reports – </w:t>
      </w:r>
      <w:r w:rsidR="009363D7">
        <w:rPr>
          <w:rFonts w:cstheme="minorHAnsi"/>
          <w:sz w:val="24"/>
          <w:szCs w:val="24"/>
        </w:rPr>
        <w:t xml:space="preserve">With detail reports you are going to produce one or more lines of output for every individual record that is processed </w:t>
      </w:r>
      <w:r w:rsidR="005F7657">
        <w:rPr>
          <w:rFonts w:cstheme="minorHAnsi"/>
          <w:sz w:val="24"/>
          <w:szCs w:val="24"/>
        </w:rPr>
        <w:t>(</w:t>
      </w:r>
      <w:r w:rsidR="005F7657" w:rsidRPr="00642751">
        <w:rPr>
          <w:rFonts w:cstheme="minorHAnsi"/>
          <w:sz w:val="24"/>
          <w:szCs w:val="24"/>
        </w:rPr>
        <w:t>Tilley, S.</w:t>
      </w:r>
      <w:r w:rsidR="005F7657">
        <w:rPr>
          <w:rFonts w:cstheme="minorHAnsi"/>
          <w:sz w:val="24"/>
          <w:szCs w:val="24"/>
        </w:rPr>
        <w:t xml:space="preserve"> p. 251).</w:t>
      </w:r>
      <w:r w:rsidR="0019339E">
        <w:rPr>
          <w:rFonts w:cstheme="minorHAnsi"/>
          <w:sz w:val="24"/>
          <w:szCs w:val="24"/>
        </w:rPr>
        <w:t xml:space="preserve"> As a result of printing multiple lines for every record detail reports are often very long (</w:t>
      </w:r>
      <w:r w:rsidR="0019339E" w:rsidRPr="00642751">
        <w:rPr>
          <w:rFonts w:cstheme="minorHAnsi"/>
          <w:sz w:val="24"/>
          <w:szCs w:val="24"/>
        </w:rPr>
        <w:t>Tilley, S.</w:t>
      </w:r>
      <w:r w:rsidR="0019339E">
        <w:rPr>
          <w:rFonts w:cstheme="minorHAnsi"/>
          <w:sz w:val="24"/>
          <w:szCs w:val="24"/>
        </w:rPr>
        <w:t xml:space="preserve"> p. 251). Since detail reports are often very long it may take a long time to find a specific line or detail which you are looking for as you will likely have to go through many pages</w:t>
      </w:r>
      <w:r w:rsidR="00A21E5B">
        <w:rPr>
          <w:rFonts w:cstheme="minorHAnsi"/>
          <w:sz w:val="24"/>
          <w:szCs w:val="24"/>
        </w:rPr>
        <w:t>.</w:t>
      </w:r>
    </w:p>
    <w:p w14:paraId="75C0B8C9" w14:textId="3ED3BD0A" w:rsidR="003040A8" w:rsidRDefault="00A6662A" w:rsidP="006638F2">
      <w:pPr>
        <w:rPr>
          <w:rFonts w:cstheme="minorHAnsi"/>
          <w:sz w:val="24"/>
          <w:szCs w:val="24"/>
        </w:rPr>
      </w:pPr>
      <w:r>
        <w:rPr>
          <w:rFonts w:cstheme="minorHAnsi"/>
          <w:sz w:val="24"/>
          <w:szCs w:val="24"/>
        </w:rPr>
        <w:tab/>
        <w:t xml:space="preserve">Exception reports </w:t>
      </w:r>
      <w:r w:rsidR="003040A8">
        <w:rPr>
          <w:rFonts w:cstheme="minorHAnsi"/>
          <w:sz w:val="24"/>
          <w:szCs w:val="24"/>
        </w:rPr>
        <w:t xml:space="preserve">– </w:t>
      </w:r>
      <w:r w:rsidR="001C14AD">
        <w:rPr>
          <w:rFonts w:cstheme="minorHAnsi"/>
          <w:sz w:val="24"/>
          <w:szCs w:val="24"/>
        </w:rPr>
        <w:t>Exception reports are reports which only show the records that have been specifically searched for or have a specific condition or conditions set</w:t>
      </w:r>
      <w:r w:rsidR="006E795C">
        <w:rPr>
          <w:rFonts w:cstheme="minorHAnsi"/>
          <w:sz w:val="24"/>
          <w:szCs w:val="24"/>
        </w:rPr>
        <w:t xml:space="preserve"> (</w:t>
      </w:r>
      <w:r w:rsidR="006E795C" w:rsidRPr="00642751">
        <w:rPr>
          <w:rFonts w:cstheme="minorHAnsi"/>
          <w:sz w:val="24"/>
          <w:szCs w:val="24"/>
        </w:rPr>
        <w:t>Tilley, S.</w:t>
      </w:r>
      <w:r w:rsidR="006E795C">
        <w:rPr>
          <w:rFonts w:cstheme="minorHAnsi"/>
          <w:sz w:val="24"/>
          <w:szCs w:val="24"/>
        </w:rPr>
        <w:t xml:space="preserve"> p. 251).</w:t>
      </w:r>
      <w:r w:rsidR="00546CDB">
        <w:rPr>
          <w:rFonts w:cstheme="minorHAnsi"/>
          <w:sz w:val="24"/>
          <w:szCs w:val="24"/>
        </w:rPr>
        <w:t xml:space="preserve"> Exception reports </w:t>
      </w:r>
      <w:r w:rsidR="000032FF">
        <w:rPr>
          <w:rFonts w:cstheme="minorHAnsi"/>
          <w:sz w:val="24"/>
          <w:szCs w:val="24"/>
        </w:rPr>
        <w:t>are most useful when you’re trying to find something specific and would be more preferred than a detailed report when looking for something specific, however, it may have less details than the detailed report (</w:t>
      </w:r>
      <w:r w:rsidR="000032FF" w:rsidRPr="00642751">
        <w:rPr>
          <w:rFonts w:cstheme="minorHAnsi"/>
          <w:sz w:val="24"/>
          <w:szCs w:val="24"/>
        </w:rPr>
        <w:t>Tilley, S.</w:t>
      </w:r>
      <w:r w:rsidR="000032FF">
        <w:rPr>
          <w:rFonts w:cstheme="minorHAnsi"/>
          <w:sz w:val="24"/>
          <w:szCs w:val="24"/>
        </w:rPr>
        <w:t xml:space="preserve"> p. 251). </w:t>
      </w:r>
    </w:p>
    <w:p w14:paraId="0A816A00" w14:textId="41F7BEC3" w:rsidR="00A6662A" w:rsidRDefault="00A6662A" w:rsidP="006638F2">
      <w:pPr>
        <w:rPr>
          <w:rFonts w:cstheme="minorHAnsi"/>
          <w:sz w:val="24"/>
          <w:szCs w:val="24"/>
        </w:rPr>
      </w:pPr>
      <w:r>
        <w:rPr>
          <w:rFonts w:cstheme="minorHAnsi"/>
          <w:sz w:val="24"/>
          <w:szCs w:val="24"/>
        </w:rPr>
        <w:tab/>
        <w:t xml:space="preserve">Summary reports – </w:t>
      </w:r>
      <w:r w:rsidR="00F34855">
        <w:rPr>
          <w:rFonts w:cstheme="minorHAnsi"/>
          <w:sz w:val="24"/>
          <w:szCs w:val="24"/>
        </w:rPr>
        <w:t>Summary reports are most often used by upper level managers who only want to see total figures or general information and do not need every detail available (</w:t>
      </w:r>
      <w:r w:rsidR="00F34855" w:rsidRPr="00642751">
        <w:rPr>
          <w:rFonts w:cstheme="minorHAnsi"/>
          <w:sz w:val="24"/>
          <w:szCs w:val="24"/>
        </w:rPr>
        <w:t>Tilley, S.</w:t>
      </w:r>
      <w:r w:rsidR="00F34855">
        <w:rPr>
          <w:rFonts w:cstheme="minorHAnsi"/>
          <w:sz w:val="24"/>
          <w:szCs w:val="24"/>
        </w:rPr>
        <w:t xml:space="preserve"> p. 251). </w:t>
      </w:r>
    </w:p>
    <w:p w14:paraId="585E2437" w14:textId="5CBC24C9" w:rsidR="0077490D" w:rsidRDefault="0077490D" w:rsidP="006638F2">
      <w:pPr>
        <w:rPr>
          <w:rFonts w:cstheme="minorHAnsi"/>
          <w:sz w:val="24"/>
          <w:szCs w:val="24"/>
        </w:rPr>
      </w:pPr>
      <w:r>
        <w:rPr>
          <w:rFonts w:cstheme="minorHAnsi"/>
          <w:sz w:val="24"/>
          <w:szCs w:val="24"/>
        </w:rPr>
        <w:tab/>
        <w:t>Outside of these reports, however, there are other types of output technologies from systems. For example, there is email, blogs, instant messaging, wireless devices, digital audio images, and video, automated fax systems, podcasts, computer output to digital media, specialized forms of outputs, as well as the Internet in general may serve as an outpu</w:t>
      </w:r>
      <w:r w:rsidR="003E7745">
        <w:rPr>
          <w:rFonts w:cstheme="minorHAnsi"/>
          <w:sz w:val="24"/>
          <w:szCs w:val="24"/>
        </w:rPr>
        <w:t xml:space="preserve">t </w:t>
      </w:r>
      <w:r w:rsidR="003E7745">
        <w:rPr>
          <w:rFonts w:cstheme="minorHAnsi"/>
          <w:sz w:val="24"/>
          <w:szCs w:val="24"/>
        </w:rPr>
        <w:t>(</w:t>
      </w:r>
      <w:r w:rsidR="003E7745" w:rsidRPr="00642751">
        <w:rPr>
          <w:rFonts w:cstheme="minorHAnsi"/>
          <w:sz w:val="24"/>
          <w:szCs w:val="24"/>
        </w:rPr>
        <w:t>Tilley, S.</w:t>
      </w:r>
      <w:r w:rsidR="003E7745">
        <w:rPr>
          <w:rFonts w:cstheme="minorHAnsi"/>
          <w:sz w:val="24"/>
          <w:szCs w:val="24"/>
        </w:rPr>
        <w:t xml:space="preserve"> p. 25</w:t>
      </w:r>
      <w:r w:rsidR="003E7745">
        <w:rPr>
          <w:rFonts w:cstheme="minorHAnsi"/>
          <w:sz w:val="24"/>
          <w:szCs w:val="24"/>
        </w:rPr>
        <w:t>2 – 254</w:t>
      </w:r>
      <w:r w:rsidR="003E7745">
        <w:rPr>
          <w:rFonts w:cstheme="minorHAnsi"/>
          <w:sz w:val="24"/>
          <w:szCs w:val="24"/>
        </w:rPr>
        <w:t>).</w:t>
      </w:r>
    </w:p>
    <w:p w14:paraId="330A7AB2" w14:textId="77777777" w:rsidR="006638F2" w:rsidRPr="006638F2" w:rsidRDefault="006638F2" w:rsidP="006638F2">
      <w:pPr>
        <w:rPr>
          <w:rFonts w:cstheme="minorHAnsi"/>
          <w:sz w:val="24"/>
          <w:szCs w:val="24"/>
        </w:rPr>
      </w:pPr>
    </w:p>
    <w:p w14:paraId="0D5DDE43" w14:textId="61A9DE3B" w:rsidR="00C80C6B" w:rsidRPr="006638F2" w:rsidRDefault="006638F2" w:rsidP="006638F2">
      <w:pPr>
        <w:rPr>
          <w:rFonts w:cstheme="minorHAnsi"/>
          <w:b/>
          <w:bCs/>
          <w:sz w:val="24"/>
          <w:szCs w:val="24"/>
        </w:rPr>
      </w:pPr>
      <w:r w:rsidRPr="006638F2">
        <w:rPr>
          <w:rFonts w:cstheme="minorHAnsi"/>
          <w:b/>
          <w:bCs/>
          <w:sz w:val="24"/>
          <w:szCs w:val="24"/>
          <w:highlight w:val="green"/>
        </w:rPr>
        <w:t>2) Describe modular design, and explain the two main prototyping methods.</w:t>
      </w:r>
    </w:p>
    <w:p w14:paraId="05D74B5A" w14:textId="77777777" w:rsidR="00432021" w:rsidRDefault="00EB2448" w:rsidP="00432021">
      <w:pPr>
        <w:rPr>
          <w:rFonts w:cstheme="minorHAnsi"/>
          <w:b/>
          <w:bCs/>
          <w:sz w:val="24"/>
          <w:szCs w:val="24"/>
        </w:rPr>
      </w:pPr>
      <w:r>
        <w:rPr>
          <w:rFonts w:cstheme="minorHAnsi"/>
          <w:sz w:val="24"/>
          <w:szCs w:val="24"/>
        </w:rPr>
        <w:tab/>
      </w:r>
      <w:r w:rsidR="00816965">
        <w:rPr>
          <w:rFonts w:cstheme="minorHAnsi"/>
          <w:sz w:val="24"/>
          <w:szCs w:val="24"/>
        </w:rPr>
        <w:t>Modular design is when you create individual components, or modules, and then connect them to higher-level programs or processes (</w:t>
      </w:r>
      <w:r w:rsidR="00816965" w:rsidRPr="00642751">
        <w:rPr>
          <w:rFonts w:cstheme="minorHAnsi"/>
          <w:sz w:val="24"/>
          <w:szCs w:val="24"/>
        </w:rPr>
        <w:t>Tilley, S.</w:t>
      </w:r>
      <w:r w:rsidR="00816965">
        <w:rPr>
          <w:rFonts w:cstheme="minorHAnsi"/>
          <w:sz w:val="24"/>
          <w:szCs w:val="24"/>
        </w:rPr>
        <w:t xml:space="preserve"> p. 257).</w:t>
      </w:r>
      <w:r w:rsidR="00816965">
        <w:rPr>
          <w:rFonts w:cstheme="minorHAnsi"/>
          <w:b/>
          <w:bCs/>
          <w:sz w:val="24"/>
          <w:szCs w:val="24"/>
        </w:rPr>
        <w:t xml:space="preserve"> </w:t>
      </w:r>
      <w:r w:rsidR="00382613">
        <w:rPr>
          <w:rFonts w:cstheme="minorHAnsi"/>
          <w:sz w:val="24"/>
          <w:szCs w:val="24"/>
        </w:rPr>
        <w:t xml:space="preserve">Modular designs can use both structured and object-oriented designs, with structured designs each module will </w:t>
      </w:r>
      <w:r w:rsidR="00382613">
        <w:rPr>
          <w:rFonts w:cstheme="minorHAnsi"/>
          <w:sz w:val="24"/>
          <w:szCs w:val="24"/>
        </w:rPr>
        <w:lastRenderedPageBreak/>
        <w:t xml:space="preserve">represent a specific process, in </w:t>
      </w:r>
      <w:r w:rsidR="0077618E">
        <w:rPr>
          <w:rFonts w:cstheme="minorHAnsi"/>
          <w:sz w:val="24"/>
          <w:szCs w:val="24"/>
        </w:rPr>
        <w:t>an</w:t>
      </w:r>
      <w:r w:rsidR="00382613">
        <w:rPr>
          <w:rFonts w:cstheme="minorHAnsi"/>
          <w:sz w:val="24"/>
          <w:szCs w:val="24"/>
        </w:rPr>
        <w:t xml:space="preserve"> object-oriented design each module represents classes (</w:t>
      </w:r>
      <w:r w:rsidR="00382613" w:rsidRPr="00642751">
        <w:rPr>
          <w:rFonts w:cstheme="minorHAnsi"/>
          <w:sz w:val="24"/>
          <w:szCs w:val="24"/>
        </w:rPr>
        <w:t>Tilley, S.</w:t>
      </w:r>
      <w:r w:rsidR="00382613">
        <w:rPr>
          <w:rFonts w:cstheme="minorHAnsi"/>
          <w:sz w:val="24"/>
          <w:szCs w:val="24"/>
        </w:rPr>
        <w:t xml:space="preserve"> p. 257).</w:t>
      </w:r>
      <w:r w:rsidR="002D52C7">
        <w:rPr>
          <w:rFonts w:cstheme="minorHAnsi"/>
          <w:b/>
          <w:bCs/>
          <w:sz w:val="24"/>
          <w:szCs w:val="24"/>
        </w:rPr>
        <w:t xml:space="preserve"> </w:t>
      </w:r>
      <w:r w:rsidR="0077618E">
        <w:rPr>
          <w:rFonts w:cstheme="minorHAnsi"/>
          <w:sz w:val="24"/>
          <w:szCs w:val="24"/>
        </w:rPr>
        <w:t>The entire point of a module is to perform a singular function which allows modular design to be extremely flexible as they can be developed and tested by themselves and should work by themselves (</w:t>
      </w:r>
      <w:r w:rsidR="0077618E" w:rsidRPr="00642751">
        <w:rPr>
          <w:rFonts w:cstheme="minorHAnsi"/>
          <w:sz w:val="24"/>
          <w:szCs w:val="24"/>
        </w:rPr>
        <w:t>Tilley, S.</w:t>
      </w:r>
      <w:r w:rsidR="0077618E">
        <w:rPr>
          <w:rFonts w:cstheme="minorHAnsi"/>
          <w:sz w:val="24"/>
          <w:szCs w:val="24"/>
        </w:rPr>
        <w:t xml:space="preserve"> p. 257).</w:t>
      </w:r>
      <w:r w:rsidR="0077618E">
        <w:rPr>
          <w:rFonts w:cstheme="minorHAnsi"/>
          <w:b/>
          <w:bCs/>
          <w:sz w:val="24"/>
          <w:szCs w:val="24"/>
        </w:rPr>
        <w:t xml:space="preserve"> </w:t>
      </w:r>
      <w:r w:rsidR="0077618E">
        <w:rPr>
          <w:rFonts w:cstheme="minorHAnsi"/>
          <w:sz w:val="24"/>
          <w:szCs w:val="24"/>
        </w:rPr>
        <w:t>Modules are also intended to be used in multiple locations, or in other words reused (</w:t>
      </w:r>
      <w:r w:rsidR="0077618E" w:rsidRPr="00642751">
        <w:rPr>
          <w:rFonts w:cstheme="minorHAnsi"/>
          <w:sz w:val="24"/>
          <w:szCs w:val="24"/>
        </w:rPr>
        <w:t>Tilley, S.</w:t>
      </w:r>
      <w:r w:rsidR="0077618E">
        <w:rPr>
          <w:rFonts w:cstheme="minorHAnsi"/>
          <w:sz w:val="24"/>
          <w:szCs w:val="24"/>
        </w:rPr>
        <w:t xml:space="preserve"> p. 257).</w:t>
      </w:r>
      <w:r w:rsidR="00432021">
        <w:rPr>
          <w:rFonts w:cstheme="minorHAnsi"/>
          <w:sz w:val="24"/>
          <w:szCs w:val="24"/>
        </w:rPr>
        <w:t xml:space="preserve"> With modular design in large-scale systems it allows separate teams to be able to work on different areas and integrate their results and work (</w:t>
      </w:r>
      <w:r w:rsidR="00432021" w:rsidRPr="00642751">
        <w:rPr>
          <w:rFonts w:cstheme="minorHAnsi"/>
          <w:sz w:val="24"/>
          <w:szCs w:val="24"/>
        </w:rPr>
        <w:t>Tilley, S.</w:t>
      </w:r>
      <w:r w:rsidR="00432021">
        <w:rPr>
          <w:rFonts w:cstheme="minorHAnsi"/>
          <w:sz w:val="24"/>
          <w:szCs w:val="24"/>
        </w:rPr>
        <w:t xml:space="preserve"> p. 257).</w:t>
      </w:r>
    </w:p>
    <w:p w14:paraId="10E18CF3" w14:textId="270825DB" w:rsidR="008D308A" w:rsidRDefault="00AD2198" w:rsidP="008D308A">
      <w:pPr>
        <w:rPr>
          <w:rFonts w:cstheme="minorHAnsi"/>
          <w:b/>
          <w:bCs/>
          <w:sz w:val="24"/>
          <w:szCs w:val="24"/>
        </w:rPr>
      </w:pPr>
      <w:r>
        <w:rPr>
          <w:rFonts w:cstheme="minorHAnsi"/>
          <w:b/>
          <w:bCs/>
          <w:sz w:val="24"/>
          <w:szCs w:val="24"/>
        </w:rPr>
        <w:tab/>
      </w:r>
      <w:r>
        <w:rPr>
          <w:rFonts w:cstheme="minorHAnsi"/>
          <w:sz w:val="24"/>
          <w:szCs w:val="24"/>
        </w:rPr>
        <w:t xml:space="preserve">The two main prototyping methods are </w:t>
      </w:r>
      <w:r w:rsidR="008D308A">
        <w:rPr>
          <w:rFonts w:cstheme="minorHAnsi"/>
          <w:sz w:val="24"/>
          <w:szCs w:val="24"/>
        </w:rPr>
        <w:t>system prototyping and design prototyping (</w:t>
      </w:r>
      <w:r w:rsidR="008D308A" w:rsidRPr="00642751">
        <w:rPr>
          <w:rFonts w:cstheme="minorHAnsi"/>
          <w:sz w:val="24"/>
          <w:szCs w:val="24"/>
        </w:rPr>
        <w:t>Tilley, S.</w:t>
      </w:r>
      <w:r w:rsidR="008D308A">
        <w:rPr>
          <w:rFonts w:cstheme="minorHAnsi"/>
          <w:sz w:val="24"/>
          <w:szCs w:val="24"/>
        </w:rPr>
        <w:t xml:space="preserve"> p. 259).</w:t>
      </w:r>
    </w:p>
    <w:p w14:paraId="08D5A148" w14:textId="15511089" w:rsidR="0077618E" w:rsidRDefault="008D308A" w:rsidP="0077618E">
      <w:pPr>
        <w:rPr>
          <w:rFonts w:cstheme="minorHAnsi"/>
          <w:sz w:val="24"/>
          <w:szCs w:val="24"/>
        </w:rPr>
      </w:pPr>
      <w:r>
        <w:rPr>
          <w:rFonts w:cstheme="minorHAnsi"/>
          <w:sz w:val="24"/>
          <w:szCs w:val="24"/>
        </w:rPr>
        <w:tab/>
        <w:t xml:space="preserve">System prototyping – </w:t>
      </w:r>
      <w:r w:rsidR="009616FA">
        <w:rPr>
          <w:rFonts w:cstheme="minorHAnsi"/>
          <w:sz w:val="24"/>
          <w:szCs w:val="24"/>
        </w:rPr>
        <w:t>With system prototyping the goal is to produce a fully-featured, working model of the information system being developed (</w:t>
      </w:r>
      <w:r w:rsidR="009616FA" w:rsidRPr="00642751">
        <w:rPr>
          <w:rFonts w:cstheme="minorHAnsi"/>
          <w:sz w:val="24"/>
          <w:szCs w:val="24"/>
        </w:rPr>
        <w:t>Tilley, S.</w:t>
      </w:r>
      <w:r w:rsidR="009616FA">
        <w:rPr>
          <w:rFonts w:cstheme="minorHAnsi"/>
          <w:sz w:val="24"/>
          <w:szCs w:val="24"/>
        </w:rPr>
        <w:t xml:space="preserve"> p. 259).</w:t>
      </w:r>
      <w:r w:rsidR="0019351E">
        <w:rPr>
          <w:rFonts w:cstheme="minorHAnsi"/>
          <w:sz w:val="24"/>
          <w:szCs w:val="24"/>
        </w:rPr>
        <w:t xml:space="preserve"> It aims to create a system prototype that is already fulfilling of every requirement and ready for implementation, while also receiving user feedback and meeting user and management requirements (</w:t>
      </w:r>
      <w:r w:rsidR="0019351E" w:rsidRPr="00642751">
        <w:rPr>
          <w:rFonts w:cstheme="minorHAnsi"/>
          <w:sz w:val="24"/>
          <w:szCs w:val="24"/>
        </w:rPr>
        <w:t>Tilley, S.</w:t>
      </w:r>
      <w:r w:rsidR="0019351E">
        <w:rPr>
          <w:rFonts w:cstheme="minorHAnsi"/>
          <w:sz w:val="24"/>
          <w:szCs w:val="24"/>
        </w:rPr>
        <w:t xml:space="preserve"> p. 259).</w:t>
      </w:r>
    </w:p>
    <w:p w14:paraId="1A914ED2" w14:textId="120AACFD" w:rsidR="008D308A" w:rsidRDefault="008D308A" w:rsidP="0077618E">
      <w:pPr>
        <w:rPr>
          <w:rFonts w:cstheme="minorHAnsi"/>
          <w:sz w:val="24"/>
          <w:szCs w:val="24"/>
        </w:rPr>
      </w:pPr>
      <w:r>
        <w:rPr>
          <w:rFonts w:cstheme="minorHAnsi"/>
          <w:sz w:val="24"/>
          <w:szCs w:val="24"/>
        </w:rPr>
        <w:tab/>
        <w:t xml:space="preserve">Design prototyping – </w:t>
      </w:r>
      <w:r w:rsidR="00693E99">
        <w:rPr>
          <w:rFonts w:cstheme="minorHAnsi"/>
          <w:sz w:val="24"/>
          <w:szCs w:val="24"/>
        </w:rPr>
        <w:t>With design prototyping analysts will verify user requirements and then discard the prototype and continue with implementation (</w:t>
      </w:r>
      <w:r w:rsidR="00693E99" w:rsidRPr="00642751">
        <w:rPr>
          <w:rFonts w:cstheme="minorHAnsi"/>
          <w:sz w:val="24"/>
          <w:szCs w:val="24"/>
        </w:rPr>
        <w:t>Tilley, S.</w:t>
      </w:r>
      <w:r w:rsidR="00693E99">
        <w:rPr>
          <w:rFonts w:cstheme="minorHAnsi"/>
          <w:sz w:val="24"/>
          <w:szCs w:val="24"/>
        </w:rPr>
        <w:t xml:space="preserve"> p. 259). </w:t>
      </w:r>
      <w:r w:rsidR="00E628FB">
        <w:rPr>
          <w:rFonts w:cstheme="minorHAnsi"/>
          <w:sz w:val="24"/>
          <w:szCs w:val="24"/>
        </w:rPr>
        <w:t>It is also often referred to as throwaway prototyping for this reason (</w:t>
      </w:r>
      <w:r w:rsidR="00E628FB" w:rsidRPr="00642751">
        <w:rPr>
          <w:rFonts w:cstheme="minorHAnsi"/>
          <w:sz w:val="24"/>
          <w:szCs w:val="24"/>
        </w:rPr>
        <w:t>Tilley, S.</w:t>
      </w:r>
      <w:r w:rsidR="00E628FB">
        <w:rPr>
          <w:rFonts w:cstheme="minorHAnsi"/>
          <w:sz w:val="24"/>
          <w:szCs w:val="24"/>
        </w:rPr>
        <w:t xml:space="preserve"> p. 259). </w:t>
      </w:r>
      <w:r w:rsidR="00BE25ED">
        <w:rPr>
          <w:rFonts w:cstheme="minorHAnsi"/>
          <w:sz w:val="24"/>
          <w:szCs w:val="24"/>
        </w:rPr>
        <w:t>The objectives of design prototyping are often more limited but not less important, having the result product of design prototyping being a user-approved model that has everything documented and benchmarks of the features for the finished system (</w:t>
      </w:r>
      <w:r w:rsidR="00BE25ED" w:rsidRPr="00642751">
        <w:rPr>
          <w:rFonts w:cstheme="minorHAnsi"/>
          <w:sz w:val="24"/>
          <w:szCs w:val="24"/>
        </w:rPr>
        <w:t>Tilley, S.</w:t>
      </w:r>
      <w:r w:rsidR="00BE25ED">
        <w:rPr>
          <w:rFonts w:cstheme="minorHAnsi"/>
          <w:sz w:val="24"/>
          <w:szCs w:val="24"/>
        </w:rPr>
        <w:t xml:space="preserve"> p. 259). Design prototyping allows the capture of user input and getting approval while also developing the system to be possible (</w:t>
      </w:r>
      <w:r w:rsidR="00BE25ED" w:rsidRPr="00642751">
        <w:rPr>
          <w:rFonts w:cstheme="minorHAnsi"/>
          <w:sz w:val="24"/>
          <w:szCs w:val="24"/>
        </w:rPr>
        <w:t>Tilley, S.</w:t>
      </w:r>
      <w:r w:rsidR="00BE25ED">
        <w:rPr>
          <w:rFonts w:cstheme="minorHAnsi"/>
          <w:sz w:val="24"/>
          <w:szCs w:val="24"/>
        </w:rPr>
        <w:t xml:space="preserve"> p. 259). </w:t>
      </w:r>
    </w:p>
    <w:p w14:paraId="3E9B21C7" w14:textId="6F49AAE4" w:rsidR="00DA6DEB" w:rsidRDefault="00DA6DEB" w:rsidP="0077618E">
      <w:pPr>
        <w:rPr>
          <w:rFonts w:cstheme="minorHAnsi"/>
          <w:sz w:val="24"/>
          <w:szCs w:val="24"/>
        </w:rPr>
      </w:pPr>
      <w:r>
        <w:rPr>
          <w:rFonts w:cstheme="minorHAnsi"/>
          <w:sz w:val="24"/>
          <w:szCs w:val="24"/>
        </w:rPr>
        <w:tab/>
        <w:t>With design and system prototyping there are, of course, trade-offs as they have different benefits, strong points, and weak points</w:t>
      </w:r>
      <w:r w:rsidR="00CF2BF7">
        <w:rPr>
          <w:rFonts w:cstheme="minorHAnsi"/>
          <w:sz w:val="24"/>
          <w:szCs w:val="24"/>
        </w:rPr>
        <w:t>, and may be compared to having no prototyping</w:t>
      </w:r>
      <w:r>
        <w:rPr>
          <w:rFonts w:cstheme="minorHAnsi"/>
          <w:sz w:val="24"/>
          <w:szCs w:val="24"/>
        </w:rPr>
        <w:t xml:space="preserve">. </w:t>
      </w:r>
      <w:r w:rsidR="00CF2BF7">
        <w:rPr>
          <w:rFonts w:cstheme="minorHAnsi"/>
          <w:sz w:val="24"/>
          <w:szCs w:val="24"/>
        </w:rPr>
        <w:t>For example, users and systems developers may be able to avoid misunderstandings more easily with prototyping, allow the creation of accurate specifications for the finished system based on the prototype, on top of other benefits (</w:t>
      </w:r>
      <w:r w:rsidR="00CF2BF7" w:rsidRPr="00642751">
        <w:rPr>
          <w:rFonts w:cstheme="minorHAnsi"/>
          <w:sz w:val="24"/>
          <w:szCs w:val="24"/>
        </w:rPr>
        <w:t>Tilley, S.</w:t>
      </w:r>
      <w:r w:rsidR="00CF2BF7">
        <w:rPr>
          <w:rFonts w:cstheme="minorHAnsi"/>
          <w:sz w:val="24"/>
          <w:szCs w:val="24"/>
        </w:rPr>
        <w:t xml:space="preserve"> p. 259 - 260). However, there are some disadvantages such as the rapid pace of development, potential reliability and maintainability problems, and issues with complexity among others (</w:t>
      </w:r>
      <w:r w:rsidR="00CF2BF7" w:rsidRPr="00642751">
        <w:rPr>
          <w:rFonts w:cstheme="minorHAnsi"/>
          <w:sz w:val="24"/>
          <w:szCs w:val="24"/>
        </w:rPr>
        <w:t>Tilley, S.</w:t>
      </w:r>
      <w:r w:rsidR="00CF2BF7">
        <w:rPr>
          <w:rFonts w:cstheme="minorHAnsi"/>
          <w:sz w:val="24"/>
          <w:szCs w:val="24"/>
        </w:rPr>
        <w:t xml:space="preserve"> p. 260).</w:t>
      </w:r>
    </w:p>
    <w:p w14:paraId="47A02FEA" w14:textId="675AF2E8" w:rsidR="007B3410" w:rsidRDefault="007B3410" w:rsidP="0004043A">
      <w:pPr>
        <w:rPr>
          <w:rFonts w:cstheme="minorHAnsi"/>
          <w:sz w:val="24"/>
          <w:szCs w:val="24"/>
        </w:rPr>
      </w:pPr>
    </w:p>
    <w:p w14:paraId="27259263" w14:textId="77777777" w:rsidR="007B3410" w:rsidRDefault="007B3410" w:rsidP="0004043A">
      <w:pPr>
        <w:rPr>
          <w:rFonts w:cstheme="minorHAnsi"/>
          <w:sz w:val="24"/>
          <w:szCs w:val="24"/>
        </w:rPr>
      </w:pPr>
    </w:p>
    <w:p w14:paraId="50D84BDF" w14:textId="2CCCA815" w:rsidR="00642751" w:rsidRDefault="00642751" w:rsidP="0004043A">
      <w:pPr>
        <w:rPr>
          <w:rFonts w:cstheme="minorHAnsi"/>
          <w:sz w:val="24"/>
          <w:szCs w:val="24"/>
        </w:rPr>
      </w:pPr>
      <w:r>
        <w:rPr>
          <w:rFonts w:cstheme="minorHAnsi"/>
          <w:sz w:val="24"/>
          <w:szCs w:val="24"/>
        </w:rPr>
        <w:t>References</w:t>
      </w:r>
    </w:p>
    <w:p w14:paraId="6E4FB1A7" w14:textId="285EBD55" w:rsidR="00642751" w:rsidRDefault="00642751" w:rsidP="0004043A">
      <w:pPr>
        <w:rPr>
          <w:rFonts w:cstheme="minorHAnsi"/>
          <w:sz w:val="24"/>
          <w:szCs w:val="24"/>
        </w:rPr>
      </w:pPr>
      <w:r w:rsidRPr="00642751">
        <w:rPr>
          <w:rFonts w:cstheme="minorHAnsi"/>
          <w:sz w:val="24"/>
          <w:szCs w:val="24"/>
        </w:rPr>
        <w:t>Tilley, S. (2020). Systems analysis and design (12th ed.). Cengage.</w:t>
      </w:r>
    </w:p>
    <w:p w14:paraId="4BA6AA2E" w14:textId="77777777" w:rsidR="00642751" w:rsidRDefault="00642751" w:rsidP="0004043A">
      <w:pPr>
        <w:rPr>
          <w:rFonts w:cstheme="minorHAnsi"/>
          <w:sz w:val="24"/>
          <w:szCs w:val="24"/>
        </w:rPr>
      </w:pPr>
    </w:p>
    <w:p w14:paraId="764E0415" w14:textId="77777777" w:rsidR="00642751" w:rsidRDefault="00642751" w:rsidP="0004043A">
      <w:pPr>
        <w:rPr>
          <w:rFonts w:cstheme="minorHAnsi"/>
          <w:sz w:val="24"/>
          <w:szCs w:val="24"/>
        </w:rPr>
      </w:pPr>
    </w:p>
    <w:p w14:paraId="079E687B" w14:textId="432319CB" w:rsidR="00642751" w:rsidRDefault="00642751" w:rsidP="0004043A">
      <w:pPr>
        <w:rPr>
          <w:rFonts w:cstheme="minorHAnsi"/>
          <w:sz w:val="24"/>
          <w:szCs w:val="24"/>
        </w:rPr>
      </w:pPr>
      <w:r w:rsidRPr="00642751">
        <w:rPr>
          <w:rFonts w:cstheme="minorHAnsi"/>
          <w:sz w:val="24"/>
          <w:szCs w:val="24"/>
        </w:rPr>
        <w:lastRenderedPageBreak/>
        <w:t>I have neither given nor received unauthorized aid in completing this work, nor have I presented someone else's work as my own.</w:t>
      </w:r>
    </w:p>
    <w:p w14:paraId="34A15DBC" w14:textId="215807A2" w:rsidR="00642751" w:rsidRPr="00642751" w:rsidRDefault="00642751" w:rsidP="0004043A">
      <w:pPr>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E524E" w14:textId="77777777" w:rsidR="009078F4" w:rsidRDefault="009078F4" w:rsidP="001241CF">
      <w:pPr>
        <w:spacing w:after="0" w:line="240" w:lineRule="auto"/>
      </w:pPr>
      <w:r>
        <w:separator/>
      </w:r>
    </w:p>
  </w:endnote>
  <w:endnote w:type="continuationSeparator" w:id="0">
    <w:p w14:paraId="5BE3EA94" w14:textId="77777777" w:rsidR="009078F4" w:rsidRDefault="009078F4"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876A5" w14:textId="77777777" w:rsidR="009078F4" w:rsidRDefault="009078F4" w:rsidP="001241CF">
      <w:pPr>
        <w:spacing w:after="0" w:line="240" w:lineRule="auto"/>
      </w:pPr>
      <w:r>
        <w:separator/>
      </w:r>
    </w:p>
  </w:footnote>
  <w:footnote w:type="continuationSeparator" w:id="0">
    <w:p w14:paraId="3DF5B64C" w14:textId="77777777" w:rsidR="009078F4" w:rsidRDefault="009078F4"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NK8FAGfcxq0tAAAA"/>
  </w:docVars>
  <w:rsids>
    <w:rsidRoot w:val="000E7E51"/>
    <w:rsid w:val="0000320A"/>
    <w:rsid w:val="000032FF"/>
    <w:rsid w:val="00004ECB"/>
    <w:rsid w:val="000059FC"/>
    <w:rsid w:val="00005D25"/>
    <w:rsid w:val="000116C4"/>
    <w:rsid w:val="00016283"/>
    <w:rsid w:val="00026098"/>
    <w:rsid w:val="00032ADE"/>
    <w:rsid w:val="0004043A"/>
    <w:rsid w:val="0004316E"/>
    <w:rsid w:val="00054932"/>
    <w:rsid w:val="00057DF5"/>
    <w:rsid w:val="000629CC"/>
    <w:rsid w:val="000668D5"/>
    <w:rsid w:val="0006780B"/>
    <w:rsid w:val="00070C0B"/>
    <w:rsid w:val="00075B76"/>
    <w:rsid w:val="00075ECC"/>
    <w:rsid w:val="00085D72"/>
    <w:rsid w:val="00093E14"/>
    <w:rsid w:val="00094372"/>
    <w:rsid w:val="00095D1D"/>
    <w:rsid w:val="000A057C"/>
    <w:rsid w:val="000A1DAA"/>
    <w:rsid w:val="000B251F"/>
    <w:rsid w:val="000B2D57"/>
    <w:rsid w:val="000B679F"/>
    <w:rsid w:val="000B7D3A"/>
    <w:rsid w:val="000C015B"/>
    <w:rsid w:val="000C25BE"/>
    <w:rsid w:val="000C364E"/>
    <w:rsid w:val="000C3982"/>
    <w:rsid w:val="000D5179"/>
    <w:rsid w:val="000E7E51"/>
    <w:rsid w:val="000F0BA0"/>
    <w:rsid w:val="000F18F8"/>
    <w:rsid w:val="000F190E"/>
    <w:rsid w:val="000F1FDF"/>
    <w:rsid w:val="000F2A1E"/>
    <w:rsid w:val="000F6B6B"/>
    <w:rsid w:val="0010130B"/>
    <w:rsid w:val="001064C4"/>
    <w:rsid w:val="00107A3D"/>
    <w:rsid w:val="001241CF"/>
    <w:rsid w:val="0012555B"/>
    <w:rsid w:val="0012732F"/>
    <w:rsid w:val="00134B16"/>
    <w:rsid w:val="00136F46"/>
    <w:rsid w:val="00137458"/>
    <w:rsid w:val="001424DE"/>
    <w:rsid w:val="0014432D"/>
    <w:rsid w:val="00153A91"/>
    <w:rsid w:val="00161C2E"/>
    <w:rsid w:val="001643BC"/>
    <w:rsid w:val="00166DC6"/>
    <w:rsid w:val="00167531"/>
    <w:rsid w:val="001704ED"/>
    <w:rsid w:val="001710AD"/>
    <w:rsid w:val="0017235B"/>
    <w:rsid w:val="00172B94"/>
    <w:rsid w:val="00174826"/>
    <w:rsid w:val="00175050"/>
    <w:rsid w:val="00175366"/>
    <w:rsid w:val="001824FC"/>
    <w:rsid w:val="0018512A"/>
    <w:rsid w:val="00185602"/>
    <w:rsid w:val="001906A8"/>
    <w:rsid w:val="001923D9"/>
    <w:rsid w:val="001925A2"/>
    <w:rsid w:val="0019339E"/>
    <w:rsid w:val="0019351E"/>
    <w:rsid w:val="00193929"/>
    <w:rsid w:val="001A468D"/>
    <w:rsid w:val="001A4DDB"/>
    <w:rsid w:val="001B209C"/>
    <w:rsid w:val="001B2F28"/>
    <w:rsid w:val="001B423A"/>
    <w:rsid w:val="001C14AD"/>
    <w:rsid w:val="001C3BD0"/>
    <w:rsid w:val="001C6E87"/>
    <w:rsid w:val="001D0AFD"/>
    <w:rsid w:val="001D2C7C"/>
    <w:rsid w:val="001D7CC9"/>
    <w:rsid w:val="001E1C1C"/>
    <w:rsid w:val="001E26DC"/>
    <w:rsid w:val="001E3347"/>
    <w:rsid w:val="001E724B"/>
    <w:rsid w:val="001F3292"/>
    <w:rsid w:val="001F42FA"/>
    <w:rsid w:val="00210805"/>
    <w:rsid w:val="00223DFA"/>
    <w:rsid w:val="00225AB0"/>
    <w:rsid w:val="002327D4"/>
    <w:rsid w:val="00233F54"/>
    <w:rsid w:val="00235169"/>
    <w:rsid w:val="002405DD"/>
    <w:rsid w:val="002421F5"/>
    <w:rsid w:val="00243CE6"/>
    <w:rsid w:val="00244970"/>
    <w:rsid w:val="002456E9"/>
    <w:rsid w:val="0024706A"/>
    <w:rsid w:val="00254685"/>
    <w:rsid w:val="002560A2"/>
    <w:rsid w:val="002626DC"/>
    <w:rsid w:val="00264AEF"/>
    <w:rsid w:val="00267D8E"/>
    <w:rsid w:val="002703A4"/>
    <w:rsid w:val="00270DB6"/>
    <w:rsid w:val="00270ED0"/>
    <w:rsid w:val="00281907"/>
    <w:rsid w:val="00284EAE"/>
    <w:rsid w:val="002862B3"/>
    <w:rsid w:val="00287D83"/>
    <w:rsid w:val="002A2880"/>
    <w:rsid w:val="002A72A3"/>
    <w:rsid w:val="002A7624"/>
    <w:rsid w:val="002B079C"/>
    <w:rsid w:val="002B3650"/>
    <w:rsid w:val="002B6DA9"/>
    <w:rsid w:val="002C01D1"/>
    <w:rsid w:val="002C0B4E"/>
    <w:rsid w:val="002C4824"/>
    <w:rsid w:val="002C648D"/>
    <w:rsid w:val="002D2078"/>
    <w:rsid w:val="002D52C7"/>
    <w:rsid w:val="002E7306"/>
    <w:rsid w:val="002F2E08"/>
    <w:rsid w:val="002F39A1"/>
    <w:rsid w:val="002F513A"/>
    <w:rsid w:val="002F6295"/>
    <w:rsid w:val="003001F0"/>
    <w:rsid w:val="0030141D"/>
    <w:rsid w:val="003040A8"/>
    <w:rsid w:val="00310BA1"/>
    <w:rsid w:val="00314C54"/>
    <w:rsid w:val="00315A39"/>
    <w:rsid w:val="00316859"/>
    <w:rsid w:val="0032262F"/>
    <w:rsid w:val="003229C5"/>
    <w:rsid w:val="003236A4"/>
    <w:rsid w:val="00325650"/>
    <w:rsid w:val="0032614B"/>
    <w:rsid w:val="003309A8"/>
    <w:rsid w:val="00336674"/>
    <w:rsid w:val="00340C7D"/>
    <w:rsid w:val="00343F44"/>
    <w:rsid w:val="00345F07"/>
    <w:rsid w:val="00350EDC"/>
    <w:rsid w:val="00350FFB"/>
    <w:rsid w:val="00352FED"/>
    <w:rsid w:val="00357667"/>
    <w:rsid w:val="00361C3E"/>
    <w:rsid w:val="00362154"/>
    <w:rsid w:val="0036331B"/>
    <w:rsid w:val="003643CF"/>
    <w:rsid w:val="00371D71"/>
    <w:rsid w:val="00374865"/>
    <w:rsid w:val="00374C15"/>
    <w:rsid w:val="00382613"/>
    <w:rsid w:val="00386397"/>
    <w:rsid w:val="00391274"/>
    <w:rsid w:val="00391999"/>
    <w:rsid w:val="00392133"/>
    <w:rsid w:val="0039386C"/>
    <w:rsid w:val="00393B1B"/>
    <w:rsid w:val="003942C9"/>
    <w:rsid w:val="00394EBA"/>
    <w:rsid w:val="00395F51"/>
    <w:rsid w:val="00397686"/>
    <w:rsid w:val="003A026B"/>
    <w:rsid w:val="003A15C9"/>
    <w:rsid w:val="003A2A07"/>
    <w:rsid w:val="003A2ECB"/>
    <w:rsid w:val="003A3A44"/>
    <w:rsid w:val="003B13B2"/>
    <w:rsid w:val="003B7550"/>
    <w:rsid w:val="003C001C"/>
    <w:rsid w:val="003C1ABE"/>
    <w:rsid w:val="003C4A77"/>
    <w:rsid w:val="003C5021"/>
    <w:rsid w:val="003C545B"/>
    <w:rsid w:val="003D07F6"/>
    <w:rsid w:val="003D365D"/>
    <w:rsid w:val="003D420D"/>
    <w:rsid w:val="003D6F15"/>
    <w:rsid w:val="003E26B3"/>
    <w:rsid w:val="003E7745"/>
    <w:rsid w:val="003F0343"/>
    <w:rsid w:val="003F4EB8"/>
    <w:rsid w:val="003F5663"/>
    <w:rsid w:val="003F7EAA"/>
    <w:rsid w:val="004017B4"/>
    <w:rsid w:val="00410658"/>
    <w:rsid w:val="004130EB"/>
    <w:rsid w:val="004157A9"/>
    <w:rsid w:val="00415C25"/>
    <w:rsid w:val="00415D0D"/>
    <w:rsid w:val="00424BEF"/>
    <w:rsid w:val="00425542"/>
    <w:rsid w:val="0042757C"/>
    <w:rsid w:val="00430F57"/>
    <w:rsid w:val="00432021"/>
    <w:rsid w:val="004328A1"/>
    <w:rsid w:val="004474AA"/>
    <w:rsid w:val="00450C22"/>
    <w:rsid w:val="00451A22"/>
    <w:rsid w:val="00452CC6"/>
    <w:rsid w:val="00456728"/>
    <w:rsid w:val="00456CD2"/>
    <w:rsid w:val="00460D40"/>
    <w:rsid w:val="004612B6"/>
    <w:rsid w:val="00464F65"/>
    <w:rsid w:val="00467147"/>
    <w:rsid w:val="0047228E"/>
    <w:rsid w:val="0047546E"/>
    <w:rsid w:val="00480D6F"/>
    <w:rsid w:val="00480E1F"/>
    <w:rsid w:val="004840A6"/>
    <w:rsid w:val="00491400"/>
    <w:rsid w:val="0049298D"/>
    <w:rsid w:val="00493C59"/>
    <w:rsid w:val="00496170"/>
    <w:rsid w:val="00497EC7"/>
    <w:rsid w:val="004A25B8"/>
    <w:rsid w:val="004A5C3D"/>
    <w:rsid w:val="004C05C8"/>
    <w:rsid w:val="004C76C0"/>
    <w:rsid w:val="004D4C2A"/>
    <w:rsid w:val="004D60A1"/>
    <w:rsid w:val="004D6ABE"/>
    <w:rsid w:val="004E3664"/>
    <w:rsid w:val="004E6002"/>
    <w:rsid w:val="004F507B"/>
    <w:rsid w:val="005028F3"/>
    <w:rsid w:val="00504DC4"/>
    <w:rsid w:val="0050527B"/>
    <w:rsid w:val="005060E8"/>
    <w:rsid w:val="00514BFB"/>
    <w:rsid w:val="0051605E"/>
    <w:rsid w:val="00517867"/>
    <w:rsid w:val="00517E14"/>
    <w:rsid w:val="00521AFD"/>
    <w:rsid w:val="00523B42"/>
    <w:rsid w:val="0053103C"/>
    <w:rsid w:val="0053302F"/>
    <w:rsid w:val="0053736F"/>
    <w:rsid w:val="00537883"/>
    <w:rsid w:val="005437A3"/>
    <w:rsid w:val="00545F05"/>
    <w:rsid w:val="00546CDB"/>
    <w:rsid w:val="00556167"/>
    <w:rsid w:val="00562184"/>
    <w:rsid w:val="00565A48"/>
    <w:rsid w:val="00565C55"/>
    <w:rsid w:val="00570074"/>
    <w:rsid w:val="00571BD2"/>
    <w:rsid w:val="00575217"/>
    <w:rsid w:val="005776F4"/>
    <w:rsid w:val="005816B5"/>
    <w:rsid w:val="005840CA"/>
    <w:rsid w:val="00592D5A"/>
    <w:rsid w:val="005936B4"/>
    <w:rsid w:val="005A030A"/>
    <w:rsid w:val="005C2D06"/>
    <w:rsid w:val="005C3EA2"/>
    <w:rsid w:val="005C7823"/>
    <w:rsid w:val="005D1BDA"/>
    <w:rsid w:val="005E10AC"/>
    <w:rsid w:val="005E1925"/>
    <w:rsid w:val="005E3307"/>
    <w:rsid w:val="005E78E1"/>
    <w:rsid w:val="005E7EFE"/>
    <w:rsid w:val="005F070C"/>
    <w:rsid w:val="005F7657"/>
    <w:rsid w:val="00602FDF"/>
    <w:rsid w:val="006053EA"/>
    <w:rsid w:val="006102E5"/>
    <w:rsid w:val="006107DC"/>
    <w:rsid w:val="00611972"/>
    <w:rsid w:val="00616B71"/>
    <w:rsid w:val="00620E5B"/>
    <w:rsid w:val="006258E7"/>
    <w:rsid w:val="00626D52"/>
    <w:rsid w:val="00631A72"/>
    <w:rsid w:val="00634446"/>
    <w:rsid w:val="006346B9"/>
    <w:rsid w:val="00642751"/>
    <w:rsid w:val="00644B0A"/>
    <w:rsid w:val="0064679E"/>
    <w:rsid w:val="0065642D"/>
    <w:rsid w:val="006638F2"/>
    <w:rsid w:val="006644A0"/>
    <w:rsid w:val="0066601A"/>
    <w:rsid w:val="006700C3"/>
    <w:rsid w:val="00680291"/>
    <w:rsid w:val="006813EF"/>
    <w:rsid w:val="006822DF"/>
    <w:rsid w:val="00685566"/>
    <w:rsid w:val="006902E0"/>
    <w:rsid w:val="00691948"/>
    <w:rsid w:val="00693E99"/>
    <w:rsid w:val="00696038"/>
    <w:rsid w:val="006A4210"/>
    <w:rsid w:val="006A4406"/>
    <w:rsid w:val="006A64A6"/>
    <w:rsid w:val="006B0A0E"/>
    <w:rsid w:val="006B14D1"/>
    <w:rsid w:val="006B45C4"/>
    <w:rsid w:val="006B4AEF"/>
    <w:rsid w:val="006B4C12"/>
    <w:rsid w:val="006C24BC"/>
    <w:rsid w:val="006D26A8"/>
    <w:rsid w:val="006D2899"/>
    <w:rsid w:val="006D3070"/>
    <w:rsid w:val="006D30AE"/>
    <w:rsid w:val="006D62E3"/>
    <w:rsid w:val="006E512E"/>
    <w:rsid w:val="006E5A3D"/>
    <w:rsid w:val="006E6DDD"/>
    <w:rsid w:val="006E795C"/>
    <w:rsid w:val="006F529A"/>
    <w:rsid w:val="006F7D97"/>
    <w:rsid w:val="00700B5A"/>
    <w:rsid w:val="00701614"/>
    <w:rsid w:val="00702F7F"/>
    <w:rsid w:val="007079EE"/>
    <w:rsid w:val="00707DBF"/>
    <w:rsid w:val="00710D03"/>
    <w:rsid w:val="0071233E"/>
    <w:rsid w:val="00714C94"/>
    <w:rsid w:val="00721F34"/>
    <w:rsid w:val="00723215"/>
    <w:rsid w:val="0072413E"/>
    <w:rsid w:val="0073182F"/>
    <w:rsid w:val="007347FC"/>
    <w:rsid w:val="00740037"/>
    <w:rsid w:val="00741107"/>
    <w:rsid w:val="00745DF1"/>
    <w:rsid w:val="00752C8E"/>
    <w:rsid w:val="00754214"/>
    <w:rsid w:val="00755B5B"/>
    <w:rsid w:val="00771BC6"/>
    <w:rsid w:val="00774735"/>
    <w:rsid w:val="0077490D"/>
    <w:rsid w:val="007756DE"/>
    <w:rsid w:val="007760DC"/>
    <w:rsid w:val="0077618E"/>
    <w:rsid w:val="0077621F"/>
    <w:rsid w:val="007769D7"/>
    <w:rsid w:val="00776B02"/>
    <w:rsid w:val="00780CDB"/>
    <w:rsid w:val="0078373C"/>
    <w:rsid w:val="007863F5"/>
    <w:rsid w:val="00786531"/>
    <w:rsid w:val="00790FAF"/>
    <w:rsid w:val="00793C5B"/>
    <w:rsid w:val="00797C76"/>
    <w:rsid w:val="007A6BF9"/>
    <w:rsid w:val="007B3410"/>
    <w:rsid w:val="007B48BE"/>
    <w:rsid w:val="007B6226"/>
    <w:rsid w:val="007B7689"/>
    <w:rsid w:val="007B7F1B"/>
    <w:rsid w:val="007D4D54"/>
    <w:rsid w:val="007D51FB"/>
    <w:rsid w:val="007E6D0A"/>
    <w:rsid w:val="007E74F1"/>
    <w:rsid w:val="007F4772"/>
    <w:rsid w:val="007F4AED"/>
    <w:rsid w:val="007F4C86"/>
    <w:rsid w:val="008017A6"/>
    <w:rsid w:val="008023F7"/>
    <w:rsid w:val="008068D1"/>
    <w:rsid w:val="00812029"/>
    <w:rsid w:val="00816965"/>
    <w:rsid w:val="00827553"/>
    <w:rsid w:val="008319BA"/>
    <w:rsid w:val="00833C3E"/>
    <w:rsid w:val="00836CB3"/>
    <w:rsid w:val="00841163"/>
    <w:rsid w:val="00845F1A"/>
    <w:rsid w:val="0085008A"/>
    <w:rsid w:val="008508F4"/>
    <w:rsid w:val="00855B2C"/>
    <w:rsid w:val="008572F7"/>
    <w:rsid w:val="00861D1B"/>
    <w:rsid w:val="00862AA3"/>
    <w:rsid w:val="00880E66"/>
    <w:rsid w:val="00881543"/>
    <w:rsid w:val="00883D63"/>
    <w:rsid w:val="0088575A"/>
    <w:rsid w:val="008865C7"/>
    <w:rsid w:val="00886DFB"/>
    <w:rsid w:val="008879A8"/>
    <w:rsid w:val="0089019A"/>
    <w:rsid w:val="008A1944"/>
    <w:rsid w:val="008B1892"/>
    <w:rsid w:val="008B57C8"/>
    <w:rsid w:val="008B5D92"/>
    <w:rsid w:val="008C096E"/>
    <w:rsid w:val="008C53E5"/>
    <w:rsid w:val="008C555B"/>
    <w:rsid w:val="008D308A"/>
    <w:rsid w:val="008E2607"/>
    <w:rsid w:val="008F2D6E"/>
    <w:rsid w:val="008F4568"/>
    <w:rsid w:val="008F560D"/>
    <w:rsid w:val="009078F4"/>
    <w:rsid w:val="00913516"/>
    <w:rsid w:val="00913CAB"/>
    <w:rsid w:val="00914C68"/>
    <w:rsid w:val="00921BBA"/>
    <w:rsid w:val="00926A94"/>
    <w:rsid w:val="00933D25"/>
    <w:rsid w:val="009363D7"/>
    <w:rsid w:val="00941467"/>
    <w:rsid w:val="00941DF5"/>
    <w:rsid w:val="00944A7D"/>
    <w:rsid w:val="00944CE9"/>
    <w:rsid w:val="0094577B"/>
    <w:rsid w:val="00945CED"/>
    <w:rsid w:val="009616FA"/>
    <w:rsid w:val="00965E1D"/>
    <w:rsid w:val="0096788C"/>
    <w:rsid w:val="0097558D"/>
    <w:rsid w:val="00982BBD"/>
    <w:rsid w:val="00982D9F"/>
    <w:rsid w:val="00982FB6"/>
    <w:rsid w:val="00990622"/>
    <w:rsid w:val="0099490E"/>
    <w:rsid w:val="00995A9D"/>
    <w:rsid w:val="009A1300"/>
    <w:rsid w:val="009A18B9"/>
    <w:rsid w:val="009A205D"/>
    <w:rsid w:val="009A309A"/>
    <w:rsid w:val="009A3710"/>
    <w:rsid w:val="009A400C"/>
    <w:rsid w:val="009A75D7"/>
    <w:rsid w:val="009B540E"/>
    <w:rsid w:val="009B5B33"/>
    <w:rsid w:val="009B6201"/>
    <w:rsid w:val="009B69C9"/>
    <w:rsid w:val="009B7CCF"/>
    <w:rsid w:val="009D6F94"/>
    <w:rsid w:val="009E3876"/>
    <w:rsid w:val="009E6956"/>
    <w:rsid w:val="009E6CE0"/>
    <w:rsid w:val="009F3F42"/>
    <w:rsid w:val="009F4B3C"/>
    <w:rsid w:val="009F684B"/>
    <w:rsid w:val="00A0696A"/>
    <w:rsid w:val="00A06B57"/>
    <w:rsid w:val="00A14907"/>
    <w:rsid w:val="00A171B8"/>
    <w:rsid w:val="00A21E5B"/>
    <w:rsid w:val="00A25580"/>
    <w:rsid w:val="00A26A07"/>
    <w:rsid w:val="00A351FA"/>
    <w:rsid w:val="00A37DA3"/>
    <w:rsid w:val="00A43D06"/>
    <w:rsid w:val="00A43F3A"/>
    <w:rsid w:val="00A47571"/>
    <w:rsid w:val="00A516C7"/>
    <w:rsid w:val="00A52F40"/>
    <w:rsid w:val="00A6662A"/>
    <w:rsid w:val="00A75689"/>
    <w:rsid w:val="00A80266"/>
    <w:rsid w:val="00A82CB7"/>
    <w:rsid w:val="00A8576B"/>
    <w:rsid w:val="00A93182"/>
    <w:rsid w:val="00A95AAA"/>
    <w:rsid w:val="00AA69F8"/>
    <w:rsid w:val="00AA730F"/>
    <w:rsid w:val="00AB11AC"/>
    <w:rsid w:val="00AC6326"/>
    <w:rsid w:val="00AC67A9"/>
    <w:rsid w:val="00AC6D9F"/>
    <w:rsid w:val="00AD2198"/>
    <w:rsid w:val="00AE6EC7"/>
    <w:rsid w:val="00AF079B"/>
    <w:rsid w:val="00B03B30"/>
    <w:rsid w:val="00B03CBE"/>
    <w:rsid w:val="00B10E92"/>
    <w:rsid w:val="00B123D2"/>
    <w:rsid w:val="00B14C31"/>
    <w:rsid w:val="00B21F61"/>
    <w:rsid w:val="00B31E7A"/>
    <w:rsid w:val="00B33F46"/>
    <w:rsid w:val="00B373D4"/>
    <w:rsid w:val="00B419AD"/>
    <w:rsid w:val="00B4363A"/>
    <w:rsid w:val="00B473B6"/>
    <w:rsid w:val="00B5631E"/>
    <w:rsid w:val="00B5688C"/>
    <w:rsid w:val="00B60580"/>
    <w:rsid w:val="00B637B1"/>
    <w:rsid w:val="00B65FC0"/>
    <w:rsid w:val="00B660FE"/>
    <w:rsid w:val="00B71087"/>
    <w:rsid w:val="00B75F47"/>
    <w:rsid w:val="00B77F97"/>
    <w:rsid w:val="00B8373C"/>
    <w:rsid w:val="00B93A17"/>
    <w:rsid w:val="00B95862"/>
    <w:rsid w:val="00BA4EBF"/>
    <w:rsid w:val="00BA531A"/>
    <w:rsid w:val="00BA6ABE"/>
    <w:rsid w:val="00BB031F"/>
    <w:rsid w:val="00BB1EDB"/>
    <w:rsid w:val="00BC0429"/>
    <w:rsid w:val="00BC3265"/>
    <w:rsid w:val="00BD1BCC"/>
    <w:rsid w:val="00BD2E15"/>
    <w:rsid w:val="00BD4BE2"/>
    <w:rsid w:val="00BE1630"/>
    <w:rsid w:val="00BE25ED"/>
    <w:rsid w:val="00BE473D"/>
    <w:rsid w:val="00BE601F"/>
    <w:rsid w:val="00BE6F3B"/>
    <w:rsid w:val="00BE7BB4"/>
    <w:rsid w:val="00BF6EE7"/>
    <w:rsid w:val="00BF78AE"/>
    <w:rsid w:val="00C07E6D"/>
    <w:rsid w:val="00C121B3"/>
    <w:rsid w:val="00C21FE6"/>
    <w:rsid w:val="00C221A1"/>
    <w:rsid w:val="00C25058"/>
    <w:rsid w:val="00C262C7"/>
    <w:rsid w:val="00C2734A"/>
    <w:rsid w:val="00C35E5F"/>
    <w:rsid w:val="00C3611F"/>
    <w:rsid w:val="00C373AF"/>
    <w:rsid w:val="00C40042"/>
    <w:rsid w:val="00C42212"/>
    <w:rsid w:val="00C43604"/>
    <w:rsid w:val="00C43BD9"/>
    <w:rsid w:val="00C545CB"/>
    <w:rsid w:val="00C662C8"/>
    <w:rsid w:val="00C6676C"/>
    <w:rsid w:val="00C6699A"/>
    <w:rsid w:val="00C71E8F"/>
    <w:rsid w:val="00C7739B"/>
    <w:rsid w:val="00C80C6B"/>
    <w:rsid w:val="00C80EE2"/>
    <w:rsid w:val="00C92F14"/>
    <w:rsid w:val="00C940BA"/>
    <w:rsid w:val="00C97694"/>
    <w:rsid w:val="00CA045B"/>
    <w:rsid w:val="00CA1053"/>
    <w:rsid w:val="00CA199D"/>
    <w:rsid w:val="00CA2760"/>
    <w:rsid w:val="00CA3145"/>
    <w:rsid w:val="00CB6E4D"/>
    <w:rsid w:val="00CC0A45"/>
    <w:rsid w:val="00CC16B5"/>
    <w:rsid w:val="00CD2520"/>
    <w:rsid w:val="00CD553F"/>
    <w:rsid w:val="00CE6653"/>
    <w:rsid w:val="00CF2BF7"/>
    <w:rsid w:val="00CF5411"/>
    <w:rsid w:val="00CF6C11"/>
    <w:rsid w:val="00CF70C8"/>
    <w:rsid w:val="00D00F1D"/>
    <w:rsid w:val="00D016BC"/>
    <w:rsid w:val="00D019FD"/>
    <w:rsid w:val="00D05BD3"/>
    <w:rsid w:val="00D070C2"/>
    <w:rsid w:val="00D10752"/>
    <w:rsid w:val="00D11AED"/>
    <w:rsid w:val="00D15471"/>
    <w:rsid w:val="00D179A3"/>
    <w:rsid w:val="00D20042"/>
    <w:rsid w:val="00D24856"/>
    <w:rsid w:val="00D33A3B"/>
    <w:rsid w:val="00D35263"/>
    <w:rsid w:val="00D40578"/>
    <w:rsid w:val="00D46F3B"/>
    <w:rsid w:val="00D510C3"/>
    <w:rsid w:val="00D54689"/>
    <w:rsid w:val="00D56BDE"/>
    <w:rsid w:val="00D6344E"/>
    <w:rsid w:val="00D63D70"/>
    <w:rsid w:val="00D64577"/>
    <w:rsid w:val="00D653BF"/>
    <w:rsid w:val="00D65A5F"/>
    <w:rsid w:val="00D837D0"/>
    <w:rsid w:val="00D8421F"/>
    <w:rsid w:val="00D8445A"/>
    <w:rsid w:val="00D84E4F"/>
    <w:rsid w:val="00D8758A"/>
    <w:rsid w:val="00D91EBA"/>
    <w:rsid w:val="00D91F41"/>
    <w:rsid w:val="00D942DD"/>
    <w:rsid w:val="00DA6DEB"/>
    <w:rsid w:val="00DB00CB"/>
    <w:rsid w:val="00DB2E88"/>
    <w:rsid w:val="00DB3300"/>
    <w:rsid w:val="00DB484F"/>
    <w:rsid w:val="00DB6F91"/>
    <w:rsid w:val="00DC2ED4"/>
    <w:rsid w:val="00DC45C8"/>
    <w:rsid w:val="00DC540D"/>
    <w:rsid w:val="00DE1311"/>
    <w:rsid w:val="00DF1B1A"/>
    <w:rsid w:val="00DF3592"/>
    <w:rsid w:val="00DF37FB"/>
    <w:rsid w:val="00DF688D"/>
    <w:rsid w:val="00E05335"/>
    <w:rsid w:val="00E0608A"/>
    <w:rsid w:val="00E21BE6"/>
    <w:rsid w:val="00E26476"/>
    <w:rsid w:val="00E269DC"/>
    <w:rsid w:val="00E332F7"/>
    <w:rsid w:val="00E35C3C"/>
    <w:rsid w:val="00E3618B"/>
    <w:rsid w:val="00E421BC"/>
    <w:rsid w:val="00E44903"/>
    <w:rsid w:val="00E478F6"/>
    <w:rsid w:val="00E628FB"/>
    <w:rsid w:val="00E65FDB"/>
    <w:rsid w:val="00E66AF5"/>
    <w:rsid w:val="00E748C0"/>
    <w:rsid w:val="00E9300B"/>
    <w:rsid w:val="00E96B89"/>
    <w:rsid w:val="00EA2381"/>
    <w:rsid w:val="00EA3CD9"/>
    <w:rsid w:val="00EB2448"/>
    <w:rsid w:val="00EC1354"/>
    <w:rsid w:val="00EC6AF9"/>
    <w:rsid w:val="00ED193E"/>
    <w:rsid w:val="00EE4C79"/>
    <w:rsid w:val="00EE678C"/>
    <w:rsid w:val="00EE7A1C"/>
    <w:rsid w:val="00EE7EDA"/>
    <w:rsid w:val="00EF05A1"/>
    <w:rsid w:val="00EF1AE1"/>
    <w:rsid w:val="00EF2949"/>
    <w:rsid w:val="00EF310E"/>
    <w:rsid w:val="00EF521D"/>
    <w:rsid w:val="00EF6412"/>
    <w:rsid w:val="00F0194F"/>
    <w:rsid w:val="00F03869"/>
    <w:rsid w:val="00F04406"/>
    <w:rsid w:val="00F051F7"/>
    <w:rsid w:val="00F118F9"/>
    <w:rsid w:val="00F147D6"/>
    <w:rsid w:val="00F22266"/>
    <w:rsid w:val="00F2604C"/>
    <w:rsid w:val="00F31FF2"/>
    <w:rsid w:val="00F34855"/>
    <w:rsid w:val="00F4005B"/>
    <w:rsid w:val="00F40115"/>
    <w:rsid w:val="00F403FD"/>
    <w:rsid w:val="00F45A3E"/>
    <w:rsid w:val="00F5493A"/>
    <w:rsid w:val="00F66AAC"/>
    <w:rsid w:val="00F73F06"/>
    <w:rsid w:val="00F754D8"/>
    <w:rsid w:val="00F80D88"/>
    <w:rsid w:val="00F8166C"/>
    <w:rsid w:val="00F97A11"/>
    <w:rsid w:val="00FA2A83"/>
    <w:rsid w:val="00FA7AD8"/>
    <w:rsid w:val="00FA7CD2"/>
    <w:rsid w:val="00FB7590"/>
    <w:rsid w:val="00FC1966"/>
    <w:rsid w:val="00FC1A51"/>
    <w:rsid w:val="00FC28BE"/>
    <w:rsid w:val="00FD3D81"/>
    <w:rsid w:val="00FD59E3"/>
    <w:rsid w:val="00FD6074"/>
    <w:rsid w:val="00FD7AD9"/>
    <w:rsid w:val="00FE1323"/>
    <w:rsid w:val="00FF1879"/>
    <w:rsid w:val="00FF1CEF"/>
    <w:rsid w:val="00FF6492"/>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D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2C648D"/>
    <w:pPr>
      <w:ind w:left="720"/>
      <w:contextualSpacing/>
    </w:pPr>
  </w:style>
  <w:style w:type="paragraph" w:styleId="Revision">
    <w:name w:val="Revision"/>
    <w:hidden/>
    <w:uiPriority w:val="99"/>
    <w:semiHidden/>
    <w:rsid w:val="003040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992745">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 w:id="162288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6</TotalTime>
  <Pages>3</Pages>
  <Words>708</Words>
  <Characters>403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696</cp:revision>
  <dcterms:created xsi:type="dcterms:W3CDTF">2022-08-27T21:27:00Z</dcterms:created>
  <dcterms:modified xsi:type="dcterms:W3CDTF">2022-10-31T17:05:00Z</dcterms:modified>
</cp:coreProperties>
</file>